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Firefighter Internship Position at Karachi Fire Department</w:t>
      </w:r>
    </w:p>
    <w:bookmarkEnd w:id="20"/>
    <w:p>
      <w:pPr>
        <w:pStyle w:val="BodyText"/>
      </w:pPr>
      <w:r>
        <w:rPr>
          <w:bCs/>
          <w:b/>
        </w:rPr>
        <w:t xml:space="preserve">Mr. Abdullah Khan</w:t>
      </w:r>
    </w:p>
    <w:p>
      <w:pPr>
        <w:pStyle w:val="BodyText"/>
      </w:pPr>
      <w:r>
        <w:t xml:space="preserve">Assistant Commissioner of Fire Services</w:t>
      </w:r>
    </w:p>
    <w:p>
      <w:pPr>
        <w:pStyle w:val="BodyText"/>
      </w:pPr>
      <w:r>
        <w:t xml:space="preserve">Karachi Fire Department Headquarters</w:t>
      </w:r>
    </w:p>
    <w:p>
      <w:pPr>
        <w:pStyle w:val="BodyText"/>
      </w:pPr>
      <w:r>
        <w:t xml:space="preserve">Sindh, Pakistan</w:t>
      </w:r>
    </w:p>
    <w:p>
      <w:pPr>
        <w:pStyle w:val="BodyText"/>
      </w:pPr>
      <w:r>
        <w:t xml:space="preserve">May 15, 2023</w:t>
      </w:r>
    </w:p>
    <w:bookmarkStart w:id="21" w:name="Xe7e7db25827191cf54a344dba2c00134f347bf8"/>
    <w:p>
      <w:pPr>
        <w:pStyle w:val="Heading2"/>
      </w:pPr>
      <w:r>
        <w:t xml:space="preserve">Subject: Formal Application for Firefighter Internship Position</w:t>
      </w:r>
    </w:p>
    <w:p>
      <w:pPr>
        <w:pStyle w:val="FirstParagraph"/>
      </w:pPr>
      <w:r>
        <w:t xml:space="preserve">Dear Mr. Khan,</w:t>
      </w:r>
    </w:p>
    <w:p>
      <w:pPr>
        <w:pStyle w:val="BodyText"/>
      </w:pPr>
      <w:r>
        <w:t xml:space="preserve">It is with profound respect for the critical role of emergency services in our society and immense admiration for the Karachi Fire Department's unwavering commitment to public safety that I submit my application as a candidate for the Firefighter Internship Program. As a dedicated student pursuing Bachelor of Science in Emergency Management at University of Karachi, I have long studied the unique challenges faced by first responders in Pakistan's most populous city. This Internship Application Letter serves not merely as a formal request, but as a testament to my deep-seated commitment to serving Karachi communities through the life-saving profession of firefighting.</w:t>
      </w:r>
    </w:p>
    <w:p>
      <w:pPr>
        <w:pStyle w:val="BodyText"/>
      </w:pPr>
      <w:r>
        <w:t xml:space="preserve">Karachi presents an unparalleled environment for emergency services training – with its 14 million residents, dense urban corridors, industrial zones along the coast, and vulnerable informal settlements where fire risks are compounded by aging infrastructure and monsoon-related electrical hazards. Having witnessed firsthand the devastating impact of recent fires in neighborhoods like Landhi Industrial Area and Korangi Creek during my volunteer work with Sindh Disaster Management Authority (SDMA), I understand that effective firefighting in Pakistan Karachi requires not just technical skill, but cultural intelligence and community trust. My academic focus on urban fire dynamics in South Asian contexts has been profoundly shaped by Karachi's specific challenges – from managing fires in the narrow lanes of Saddar to responding to hazardous material incidents at Port Qasim.</w:t>
      </w:r>
    </w:p>
    <w:p>
      <w:pPr>
        <w:pStyle w:val="BodyText"/>
      </w:pPr>
      <w:r>
        <w:t xml:space="preserve">My academic journey at University of Karachi has equipped me with theoretical foundations directly applicable to this Firefighter internship. Courses such as "Advanced Fire Suppression Techniques," "Disaster Risk Reduction in Urban Settings," and "Community Emergency Response Planning" provided me with frameworks to analyze incidents like the 2021 Sindh Power Plant fire or the 2023 Haji Camp warehouse blaze. I particularly excelled in practical simulations, mastering equipment handling including hydraulic tools and thermal imaging cameras under simulated high-stress scenarios. My thesis on "Fire Prevention Strategies for Informal Settlements in Karachi" earned departmental recognition, identifying how localized community engagement – working with neighborhood watch groups in areas like Lyari – significantly reduces fire response times.</w:t>
      </w:r>
    </w:p>
    <w:p>
      <w:pPr>
        <w:pStyle w:val="BodyText"/>
      </w:pPr>
      <w:r>
        <w:t xml:space="preserve">What truly sets my motivation apart is my lived experience within Karachi's firefighting ecosystem. Growing up near Clifton Beach, I witnessed the heroic efforts of fire personnel during the 2019 Mewa Shah Colony blaze that displaced thousands. I volunteered with local NGOs to distribute fire safety kits in low-income communities, where we discovered that 68% of households lacked basic smoke detectors – a critical gap our internship program could address through public awareness initiatives. This grassroots exposure taught me that firefighting in Pakistan Karachi transcends technical skill; it requires understanding the intricate social fabric from Malir's industrial zones to DHA's high-rises, where cultural sensitivity determines community cooperation during crises.</w:t>
      </w:r>
    </w:p>
    <w:p>
      <w:pPr>
        <w:pStyle w:val="BodyText"/>
      </w:pPr>
      <w:r>
        <w:t xml:space="preserve">I am particularly eager to contribute to the Department's ongoing initiatives like "Safe City Fire Prevention" and "Monsoon Emergency Preparedness," which directly align with my research. My proficiency in Urdu and English allows me to bridge communication gaps when interacting with diverse communities – a necessity during incidents involving non-English speaking residents in areas like Orangi Town. During my training at SDMA's Khursheed Park facility, I assisted in organizing community drills that reduced response time by 22% through better neighborhood mapping. I am ready to apply these experiences immediately within your internship framework.</w:t>
      </w:r>
    </w:p>
    <w:p>
      <w:pPr>
        <w:pStyle w:val="BodyText"/>
      </w:pPr>
      <w:r>
        <w:t xml:space="preserve">My proposed internship contribution plan focuses on three pillars relevant to Karachi's specific needs: First, assisting in developing fire safety protocols for Karachi's rapidly growing commercial zones (notably the new business parks near DHA Phase 8). Second, supporting the department's digital transformation by helping catalog historical incident data – a critical resource given how monsoon-related electrical fires now account for 35% of annual emergencies. Third, participating in community outreach programs that educate residents about fire hazards in kitchen settings (the leading cause of domestic fires in Pakistan Karachi households). I have attached my detailed proposal outlining how these initiatives would integrate with your current operational structure.</w:t>
      </w:r>
    </w:p>
    <w:p>
      <w:pPr>
        <w:pStyle w:val="BodyText"/>
      </w:pPr>
      <w:r>
        <w:t xml:space="preserve">What distinguishes me as a candidate is my unwavering commitment to Karachi's safety, demonstrated through years of service beyond academic requirements. In 2021, I led a student team that conducted fire safety workshops in 15 schools across Korangi, training over 3,000 children – directly addressing the statistic that children under 12 account for nearly one-fourth of Karachi's fire casualties. During the devastating July 2023 rains, my group coordinated with local fire stations to establish emergency evacuation routes for flood-affected communities. These experiences reinforced my conviction that firefighting in Pakistan Karachi demands not just physical readiness, but deep community integration – a philosophy I will bring to your internship program.</w:t>
      </w:r>
    </w:p>
    <w:p>
      <w:pPr>
        <w:pStyle w:val="BodyText"/>
      </w:pPr>
      <w:r>
        <w:t xml:space="preserve">I understand that becoming an effective Firefighter in Pakistan Karachi requires more than technical competence; it demands resilience against the city's unique pressures: extreme heat during summer months, logistical challenges across sprawling neighborhoods, and the emotional toll of responding to frequent human tragedies. My personal fitness regimen – including daily cardio training at NIPA Stadium and practicing firefighting drills at University of Karachi's simulation lab – ensures I meet these physical standards. More importantly, my volunteer work with mental health counselors specializing in first responder trauma has prepared me for the psychological dimensions of this critical service.</w:t>
      </w:r>
    </w:p>
    <w:p>
      <w:pPr>
        <w:pStyle w:val="BodyText"/>
      </w:pPr>
      <w:r>
        <w:t xml:space="preserve">The Karachi Fire Department's reputation for excellence in handling complex urban emergencies, particularly during events like the 2022 Sindh floods or the recent IBA building fire incident, inspires my aspiration to contribute. This internship represents not just a professional milestone, but a sacred opportunity to serve Karachi as its citizens deserve: with courage, competence, and compassion. I am prepared to commit fully to your training requirements – including mandatory 60-hour weekly rotations in high-risk zones – understanding that this is the price of earning trust within our city's most vulnerable communities.</w:t>
      </w:r>
    </w:p>
    <w:p>
      <w:pPr>
        <w:pStyle w:val="BodyText"/>
      </w:pPr>
      <w:r>
        <w:t xml:space="preserve">Thank you for considering my application for this pivotal Internship Application Letter opportunity. I have attached my academic transcripts, SDMA volunteer certificate, and detailed internship proposal for your review. I welcome the chance to discuss how my background in Karachi-specific fire safety challenges can immediately benefit your department's mission. Please contact me at 0312-XXXXXXX or ahmed.karachi@university.edu.pk to schedule an interview at your earliest convenience.</w:t>
      </w:r>
    </w:p>
    <w:p>
      <w:pPr>
        <w:pStyle w:val="BodyText"/>
      </w:pPr>
      <w:r>
        <w:t xml:space="preserve">With profound respect for the service you provide to our city,</w:t>
      </w:r>
    </w:p>
    <w:p>
      <w:pPr>
        <w:pStyle w:val="BodyText"/>
      </w:pPr>
      <w:r>
        <w:rPr>
          <w:bCs/>
          <w:b/>
        </w:rPr>
        <w:t xml:space="preserve">Muhammad Ali Ahmed</w:t>
      </w:r>
    </w:p>
    <w:p>
      <w:pPr>
        <w:pStyle w:val="BodyText"/>
      </w:pPr>
      <w:r>
        <w:t xml:space="preserve">BSc in Emergency Management (Expected 2024)</w:t>
      </w:r>
    </w:p>
    <w:p>
      <w:pPr>
        <w:pStyle w:val="BodyText"/>
      </w:pPr>
      <w:r>
        <w:t xml:space="preserve">University of Karachi, Department of Disaster Studies</w:t>
      </w:r>
    </w:p>
    <w:p>
      <w:pPr>
        <w:pStyle w:val="BodyText"/>
      </w:pPr>
      <w:r>
        <w:t xml:space="preserve">Karachi, Pakistan • 0312-XXXXXXX • ali.ahmed@university.edu.pk</w:t>
      </w:r>
    </w:p>
    <w:p>
      <w:pPr>
        <w:pStyle w:val="BodyText"/>
      </w:pPr>
      <w:r>
        <w:t xml:space="preserve">Attachments: Academic Transcripts, SDMA Volunteer Certificate, Detailed Internship Proposal</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dc:title>
  <dc:creator/>
  <dc:language>en</dc:language>
  <cp:keywords/>
  <dcterms:created xsi:type="dcterms:W3CDTF">2026-07-20T06:06:28Z</dcterms:created>
  <dcterms:modified xsi:type="dcterms:W3CDTF">2026-07-20T06:06:28Z</dcterms:modified>
</cp:coreProperties>
</file>

<file path=docProps/custom.xml><?xml version="1.0" encoding="utf-8"?>
<Properties xmlns="http://schemas.openxmlformats.org/officeDocument/2006/custom-properties" xmlns:vt="http://schemas.openxmlformats.org/officeDocument/2006/docPropsVTypes"/>
</file>